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E4AFE" w14:textId="3BE06763" w:rsidR="003878C5" w:rsidRPr="00FC04F0" w:rsidRDefault="003878C5" w:rsidP="00CB4AF6">
      <w:pPr>
        <w:jc w:val="center"/>
        <w:rPr>
          <w:rFonts w:ascii="Arial" w:hAnsi="Arial" w:cs="Arial"/>
          <w:i/>
        </w:rPr>
      </w:pPr>
    </w:p>
    <w:p w14:paraId="0D70A2FA" w14:textId="77777777" w:rsidR="00FC04F0" w:rsidRPr="00B9622D" w:rsidRDefault="00FC04F0" w:rsidP="00FC04F0">
      <w:pPr>
        <w:rPr>
          <w:rFonts w:ascii="Arial" w:hAnsi="Arial" w:cs="Arial"/>
          <w:color w:val="000000" w:themeColor="text1"/>
        </w:rPr>
      </w:pPr>
      <w:bookmarkStart w:id="0" w:name="_Hlk42252301"/>
      <w:r w:rsidRPr="00B9622D">
        <w:rPr>
          <w:rFonts w:ascii="Arial" w:hAnsi="Arial" w:cs="Arial"/>
        </w:rPr>
        <w:t xml:space="preserve">Date: </w:t>
      </w:r>
      <w:r w:rsidRPr="00B9622D">
        <w:rPr>
          <w:rFonts w:ascii="Arial" w:hAnsi="Arial" w:cs="Arial"/>
          <w:color w:val="0071B3" w:themeColor="accent2"/>
        </w:rPr>
        <w:t>[Enter Dat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3528F65C" w14:textId="77777777" w:rsidR="00FC04F0" w:rsidRPr="00B9622D" w:rsidRDefault="00FC04F0" w:rsidP="00FC04F0">
      <w:pPr>
        <w:rPr>
          <w:rFonts w:ascii="Arial" w:hAnsi="Arial" w:cs="Arial"/>
        </w:rPr>
      </w:pPr>
    </w:p>
    <w:p w14:paraId="7F800155" w14:textId="77777777" w:rsidR="00FC04F0" w:rsidRPr="00B9622D" w:rsidRDefault="00FC04F0" w:rsidP="00FC04F0">
      <w:pPr>
        <w:rPr>
          <w:rFonts w:ascii="Arial" w:hAnsi="Arial" w:cs="Arial"/>
          <w:color w:val="0071B3" w:themeColor="accent2"/>
        </w:rPr>
      </w:pPr>
      <w:r w:rsidRPr="00B9622D">
        <w:rPr>
          <w:rFonts w:ascii="Arial" w:hAnsi="Arial" w:cs="Arial"/>
          <w:color w:val="0071B3" w:themeColor="accent2"/>
        </w:rPr>
        <w:t xml:space="preserve">[Full Name of Employee] </w:t>
      </w:r>
    </w:p>
    <w:p w14:paraId="6CC018E1" w14:textId="77777777" w:rsidR="00FC04F0" w:rsidRPr="00B9622D" w:rsidRDefault="00FC04F0" w:rsidP="00FC04F0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  <w:color w:val="0071B3" w:themeColor="accent2"/>
        </w:rPr>
        <w:t>[Address of Employee]</w:t>
      </w:r>
      <w:r w:rsidRPr="00B9622D">
        <w:rPr>
          <w:rFonts w:ascii="Arial" w:hAnsi="Arial" w:cs="Arial"/>
          <w:color w:val="000000" w:themeColor="text1"/>
        </w:rPr>
        <w:t xml:space="preserve"> </w:t>
      </w:r>
    </w:p>
    <w:p w14:paraId="20876B72" w14:textId="77777777" w:rsidR="00FC04F0" w:rsidRPr="00B9622D" w:rsidRDefault="00FC04F0" w:rsidP="00FC04F0">
      <w:pPr>
        <w:rPr>
          <w:rFonts w:ascii="Arial" w:hAnsi="Arial" w:cs="Arial"/>
        </w:rPr>
      </w:pPr>
    </w:p>
    <w:p w14:paraId="0631CA10" w14:textId="77777777" w:rsidR="00FC04F0" w:rsidRPr="00B9622D" w:rsidRDefault="00FC04F0" w:rsidP="00FC04F0">
      <w:pPr>
        <w:rPr>
          <w:rFonts w:ascii="Arial" w:hAnsi="Arial" w:cs="Arial"/>
          <w:color w:val="000000" w:themeColor="text1"/>
        </w:rPr>
      </w:pPr>
      <w:r w:rsidRPr="00B9622D">
        <w:rPr>
          <w:rFonts w:ascii="Arial" w:hAnsi="Arial" w:cs="Arial"/>
        </w:rPr>
        <w:t xml:space="preserve">Dear </w:t>
      </w:r>
      <w:r w:rsidRPr="00B9622D">
        <w:rPr>
          <w:rFonts w:ascii="Arial" w:hAnsi="Arial" w:cs="Arial"/>
          <w:color w:val="0071B3" w:themeColor="accent2"/>
        </w:rPr>
        <w:t>[First Name of Employee]</w:t>
      </w:r>
      <w:r w:rsidRPr="00B9622D">
        <w:rPr>
          <w:rFonts w:ascii="Arial" w:hAnsi="Arial" w:cs="Arial"/>
          <w:color w:val="000000" w:themeColor="text1"/>
        </w:rPr>
        <w:t>,</w:t>
      </w:r>
    </w:p>
    <w:bookmarkEnd w:id="0"/>
    <w:p w14:paraId="6590DE94" w14:textId="466ABC1A" w:rsidR="00CA087C" w:rsidRPr="00FC04F0" w:rsidRDefault="005569F1" w:rsidP="00FC04F0">
      <w:pPr>
        <w:spacing w:before="360" w:after="360" w:line="240" w:lineRule="auto"/>
        <w:rPr>
          <w:rFonts w:ascii="Arial" w:eastAsia="Times New Roman" w:hAnsi="Arial" w:cs="Arial"/>
          <w:b/>
          <w:bCs/>
          <w:lang w:eastAsia="en-AU"/>
        </w:rPr>
      </w:pPr>
      <w:r w:rsidRPr="00FC04F0">
        <w:rPr>
          <w:rFonts w:ascii="Arial" w:eastAsia="Times New Roman" w:hAnsi="Arial" w:cs="Arial"/>
          <w:b/>
          <w:bCs/>
          <w:lang w:eastAsia="en-AU"/>
        </w:rPr>
        <w:t>RE: FINAL WARNING</w:t>
      </w:r>
      <w:r w:rsidR="00FC04F0">
        <w:rPr>
          <w:rFonts w:ascii="Arial" w:eastAsia="Times New Roman" w:hAnsi="Arial" w:cs="Arial"/>
          <w:b/>
          <w:bCs/>
          <w:lang w:eastAsia="en-AU"/>
        </w:rPr>
        <w:t xml:space="preserve"> </w:t>
      </w:r>
      <w:r w:rsidRPr="00FC04F0">
        <w:rPr>
          <w:rFonts w:ascii="Arial" w:eastAsia="Times New Roman" w:hAnsi="Arial" w:cs="Arial"/>
          <w:b/>
          <w:bCs/>
          <w:lang w:eastAsia="en-AU"/>
        </w:rPr>
        <w:t>-</w:t>
      </w:r>
      <w:r w:rsidR="00FC04F0">
        <w:rPr>
          <w:rFonts w:ascii="Arial" w:eastAsia="Times New Roman" w:hAnsi="Arial" w:cs="Arial"/>
          <w:b/>
          <w:bCs/>
          <w:lang w:eastAsia="en-AU"/>
        </w:rPr>
        <w:t xml:space="preserve"> </w:t>
      </w:r>
      <w:r w:rsidRPr="00FC04F0">
        <w:rPr>
          <w:rFonts w:ascii="Arial" w:eastAsia="Times New Roman" w:hAnsi="Arial" w:cs="Arial"/>
          <w:b/>
          <w:bCs/>
          <w:lang w:eastAsia="en-AU"/>
        </w:rPr>
        <w:t xml:space="preserve">MISCONDUCT </w:t>
      </w:r>
    </w:p>
    <w:p w14:paraId="20EAF76B" w14:textId="77777777" w:rsidR="00FC04F0" w:rsidRPr="00530EFE" w:rsidRDefault="00FC04F0" w:rsidP="00FC04F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>Further to our meeting</w:t>
      </w:r>
      <w:r w:rsidRPr="00530EFE">
        <w:rPr>
          <w:rFonts w:ascii="Arial" w:hAnsi="Arial" w:cs="Arial"/>
          <w:color w:val="0071B3" w:themeColor="accent2"/>
        </w:rPr>
        <w:t>[s]</w:t>
      </w:r>
      <w:r w:rsidRPr="00530EFE">
        <w:rPr>
          <w:rFonts w:ascii="Arial" w:eastAsia="Times New Roman" w:hAnsi="Arial" w:cs="Arial"/>
          <w:lang w:eastAsia="en-AU"/>
        </w:rPr>
        <w:t xml:space="preserve"> on </w:t>
      </w:r>
      <w:r w:rsidRPr="00530EFE">
        <w:rPr>
          <w:rFonts w:ascii="Arial" w:hAnsi="Arial" w:cs="Arial"/>
          <w:color w:val="0071B3" w:themeColor="accent2"/>
        </w:rPr>
        <w:t>[date or dates]</w:t>
      </w:r>
      <w:r w:rsidRPr="00FC04F0">
        <w:rPr>
          <w:rFonts w:ascii="Arial" w:hAnsi="Arial" w:cs="Arial"/>
          <w:color w:val="000000" w:themeColor="text1"/>
        </w:rPr>
        <w:t xml:space="preserve"> and</w:t>
      </w:r>
      <w:r w:rsidRPr="00FC04F0">
        <w:rPr>
          <w:rFonts w:ascii="Arial" w:eastAsia="Times New Roman" w:hAnsi="Arial" w:cs="Arial"/>
          <w:color w:val="000000" w:themeColor="text1"/>
          <w:lang w:eastAsia="en-AU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>the earlier warning letter</w:t>
      </w:r>
      <w:r w:rsidRPr="00530EFE">
        <w:rPr>
          <w:rFonts w:ascii="Arial" w:hAnsi="Arial" w:cs="Arial"/>
          <w:color w:val="0071B3" w:themeColor="accent2"/>
        </w:rPr>
        <w:t>[s]</w:t>
      </w:r>
      <w:r w:rsidRPr="00530EFE">
        <w:rPr>
          <w:rFonts w:ascii="Arial" w:eastAsia="Times New Roman" w:hAnsi="Arial" w:cs="Arial"/>
          <w:lang w:eastAsia="en-AU"/>
        </w:rPr>
        <w:t xml:space="preserve"> issued to you on </w:t>
      </w:r>
      <w:r w:rsidRPr="00530EFE">
        <w:rPr>
          <w:rFonts w:ascii="Arial" w:hAnsi="Arial" w:cs="Arial"/>
          <w:color w:val="0071B3" w:themeColor="accent2"/>
        </w:rPr>
        <w:t>[date or dates]</w:t>
      </w:r>
      <w:r w:rsidRPr="00530EFE">
        <w:rPr>
          <w:rFonts w:ascii="Arial" w:eastAsia="Times New Roman" w:hAnsi="Arial" w:cs="Arial"/>
          <w:lang w:eastAsia="en-AU"/>
        </w:rPr>
        <w:t>, this letter constitutes your final warning.</w:t>
      </w:r>
    </w:p>
    <w:p w14:paraId="5188F54F" w14:textId="544C2C64" w:rsidR="00E815CA" w:rsidRPr="00FC04F0" w:rsidRDefault="00E815CA" w:rsidP="00E815CA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FC04F0">
        <w:rPr>
          <w:rFonts w:ascii="Arial" w:eastAsia="Times New Roman" w:hAnsi="Arial" w:cs="Arial"/>
          <w:lang w:eastAsia="en-AU"/>
        </w:rPr>
        <w:t xml:space="preserve">As has been explained to you, your </w:t>
      </w:r>
      <w:r w:rsidRPr="00FC04F0">
        <w:rPr>
          <w:rFonts w:ascii="Arial" w:eastAsia="Times New Roman" w:hAnsi="Arial" w:cs="Arial"/>
          <w:color w:val="0071B3" w:themeColor="accent2"/>
          <w:lang w:eastAsia="en-AU"/>
        </w:rPr>
        <w:t xml:space="preserve">[nature of conduct issue] </w:t>
      </w:r>
      <w:r w:rsidRPr="00FC04F0">
        <w:rPr>
          <w:rFonts w:ascii="Arial" w:eastAsia="Times New Roman" w:hAnsi="Arial" w:cs="Arial"/>
          <w:lang w:eastAsia="en-AU"/>
        </w:rPr>
        <w:t xml:space="preserve">is unsatisfactory. In particular, </w:t>
      </w:r>
      <w:r w:rsidR="00C6724B" w:rsidRPr="00FC04F0">
        <w:rPr>
          <w:rFonts w:ascii="Arial" w:eastAsia="Times New Roman" w:hAnsi="Arial" w:cs="Arial"/>
          <w:lang w:eastAsia="en-AU"/>
        </w:rPr>
        <w:t>y</w:t>
      </w:r>
      <w:r w:rsidRPr="00FC04F0">
        <w:rPr>
          <w:rFonts w:ascii="Arial" w:eastAsia="Times New Roman" w:hAnsi="Arial" w:cs="Arial"/>
          <w:lang w:eastAsia="en-AU"/>
        </w:rPr>
        <w:t xml:space="preserve">our </w:t>
      </w:r>
      <w:r w:rsidR="00AE2F4C" w:rsidRPr="00FC04F0">
        <w:rPr>
          <w:rFonts w:ascii="Arial" w:hAnsi="Arial" w:cs="Arial"/>
          <w:color w:val="0071B3" w:themeColor="accent2"/>
        </w:rPr>
        <w:t>[details of conduct issue]</w:t>
      </w:r>
      <w:r w:rsidR="00AE2F4C" w:rsidRPr="00FC04F0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="00AE2F4C" w:rsidRPr="00FC04F0">
        <w:rPr>
          <w:rFonts w:ascii="Arial" w:eastAsia="Times New Roman" w:hAnsi="Arial" w:cs="Arial"/>
          <w:lang w:eastAsia="en-AU"/>
        </w:rPr>
        <w:t>does</w:t>
      </w:r>
      <w:r w:rsidRPr="00FC04F0">
        <w:rPr>
          <w:rFonts w:ascii="Arial" w:eastAsia="Times New Roman" w:hAnsi="Arial" w:cs="Arial"/>
          <w:lang w:eastAsia="en-AU"/>
        </w:rPr>
        <w:t xml:space="preserve"> not accord </w:t>
      </w:r>
      <w:r w:rsidRPr="00FC04F0">
        <w:rPr>
          <w:rFonts w:ascii="Arial" w:eastAsia="Times New Roman" w:hAnsi="Arial" w:cs="Arial"/>
          <w:color w:val="000000" w:themeColor="text1"/>
          <w:lang w:eastAsia="en-AU"/>
        </w:rPr>
        <w:t xml:space="preserve">with </w:t>
      </w:r>
      <w:r w:rsidR="00FC04F0" w:rsidRPr="00FC04F0">
        <w:rPr>
          <w:rFonts w:ascii="Arial" w:eastAsia="Times New Roman" w:hAnsi="Arial" w:cs="Arial"/>
          <w:color w:val="0071B3" w:themeColor="accent2"/>
          <w:lang w:eastAsia="en-AU"/>
        </w:rPr>
        <w:t>[E</w:t>
      </w:r>
      <w:r w:rsidR="00C35978" w:rsidRPr="00FC04F0">
        <w:rPr>
          <w:rFonts w:ascii="Arial" w:eastAsia="Times New Roman" w:hAnsi="Arial" w:cs="Arial"/>
          <w:color w:val="0071B3" w:themeColor="accent2"/>
          <w:lang w:eastAsia="en-AU"/>
        </w:rPr>
        <w:t>mployer’s name</w:t>
      </w:r>
      <w:r w:rsidR="00FC04F0" w:rsidRPr="00FC04F0">
        <w:rPr>
          <w:rFonts w:ascii="Arial" w:eastAsia="Times New Roman" w:hAnsi="Arial" w:cs="Arial"/>
          <w:color w:val="0071B3" w:themeColor="accent2"/>
          <w:lang w:eastAsia="en-AU"/>
        </w:rPr>
        <w:t>]</w:t>
      </w:r>
      <w:r w:rsidR="00C35978" w:rsidRPr="00FC04F0">
        <w:rPr>
          <w:rFonts w:ascii="Arial" w:eastAsia="Times New Roman" w:hAnsi="Arial" w:cs="Arial"/>
          <w:color w:val="0071B3" w:themeColor="accent2"/>
          <w:lang w:eastAsia="en-AU"/>
        </w:rPr>
        <w:t xml:space="preserve"> </w:t>
      </w:r>
      <w:r w:rsidRPr="00FC04F0">
        <w:rPr>
          <w:rFonts w:ascii="Arial" w:eastAsia="Times New Roman" w:hAnsi="Arial" w:cs="Arial"/>
          <w:color w:val="000000" w:themeColor="text1"/>
          <w:lang w:eastAsia="en-AU"/>
        </w:rPr>
        <w:t xml:space="preserve">expectations. </w:t>
      </w:r>
      <w:r w:rsidRPr="00FC04F0">
        <w:rPr>
          <w:rFonts w:ascii="Arial" w:eastAsia="Times New Roman" w:hAnsi="Arial" w:cs="Arial"/>
          <w:lang w:eastAsia="en-AU"/>
        </w:rPr>
        <w:t>You have had the opportunity to explain your conduct, but your reasons do not justify or adequately explain your</w:t>
      </w:r>
      <w:r w:rsidRPr="00FC04F0">
        <w:rPr>
          <w:rFonts w:ascii="Arial" w:eastAsia="Times New Roman" w:hAnsi="Arial" w:cs="Arial"/>
          <w:color w:val="0071B3" w:themeColor="accent2"/>
          <w:lang w:eastAsia="en-AU"/>
        </w:rPr>
        <w:t xml:space="preserve"> [nature of conduct issue]</w:t>
      </w:r>
      <w:r w:rsidRPr="00FC04F0">
        <w:rPr>
          <w:rFonts w:ascii="Arial" w:eastAsia="Times New Roman" w:hAnsi="Arial" w:cs="Arial"/>
          <w:color w:val="000000" w:themeColor="text1"/>
          <w:lang w:eastAsia="en-AU"/>
        </w:rPr>
        <w:t>.</w:t>
      </w:r>
    </w:p>
    <w:p w14:paraId="5FF01482" w14:textId="199D455F" w:rsidR="00FC04F0" w:rsidRPr="00530EFE" w:rsidRDefault="00FC04F0" w:rsidP="00FC04F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E</w:t>
      </w:r>
      <w:r w:rsidRPr="00530EFE">
        <w:rPr>
          <w:rFonts w:ascii="Arial" w:hAnsi="Arial" w:cs="Arial"/>
          <w:color w:val="0071B3" w:themeColor="accent2"/>
        </w:rPr>
        <w:t>mployer name]</w:t>
      </w:r>
      <w:r>
        <w:rPr>
          <w:rFonts w:ascii="Arial" w:hAnsi="Arial" w:cs="Arial"/>
          <w:color w:val="0071B3" w:themeColor="accent2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 xml:space="preserve">will continue to monitor </w:t>
      </w:r>
      <w:r w:rsidRPr="00530EFE">
        <w:rPr>
          <w:rFonts w:ascii="Arial" w:eastAsia="Times New Roman" w:hAnsi="Arial" w:cs="Arial"/>
          <w:noProof/>
          <w:lang w:eastAsia="en-AU"/>
        </w:rPr>
        <w:t>your</w:t>
      </w:r>
      <w:r w:rsidRPr="00530EFE">
        <w:rPr>
          <w:rFonts w:ascii="Arial" w:eastAsia="Times New Roman" w:hAnsi="Arial" w:cs="Arial"/>
          <w:lang w:eastAsia="en-AU"/>
        </w:rPr>
        <w:t xml:space="preserve"> </w:t>
      </w:r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N</w:t>
      </w:r>
      <w:r w:rsidRPr="00530EFE">
        <w:rPr>
          <w:rFonts w:ascii="Arial" w:hAnsi="Arial" w:cs="Arial"/>
          <w:color w:val="0071B3" w:themeColor="accent2"/>
        </w:rPr>
        <w:t xml:space="preserve">ature of </w:t>
      </w:r>
      <w:r>
        <w:rPr>
          <w:rFonts w:ascii="Arial" w:hAnsi="Arial" w:cs="Arial"/>
          <w:color w:val="0071B3" w:themeColor="accent2"/>
        </w:rPr>
        <w:t>conduct</w:t>
      </w:r>
      <w:r w:rsidRPr="00530EFE">
        <w:rPr>
          <w:rFonts w:ascii="Arial" w:hAnsi="Arial" w:cs="Arial"/>
          <w:color w:val="0071B3" w:themeColor="accent2"/>
        </w:rPr>
        <w:t xml:space="preserve"> issue]</w:t>
      </w:r>
      <w:r w:rsidRPr="00530EFE">
        <w:rPr>
          <w:rFonts w:ascii="Arial" w:eastAsia="Times New Roman" w:hAnsi="Arial" w:cs="Arial"/>
          <w:lang w:eastAsia="en-AU"/>
        </w:rPr>
        <w:t xml:space="preserve">. If there is no improvement, </w:t>
      </w:r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E</w:t>
      </w:r>
      <w:r w:rsidRPr="00530EFE">
        <w:rPr>
          <w:rFonts w:ascii="Arial" w:hAnsi="Arial" w:cs="Arial"/>
          <w:color w:val="0071B3" w:themeColor="accent2"/>
        </w:rPr>
        <w:t>mployer name]</w:t>
      </w:r>
      <w:r>
        <w:rPr>
          <w:rFonts w:ascii="Arial" w:hAnsi="Arial" w:cs="Arial"/>
          <w:color w:val="0071B3" w:themeColor="accent2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 xml:space="preserve">will exercise our right to terminate </w:t>
      </w:r>
      <w:r w:rsidRPr="00530EFE">
        <w:rPr>
          <w:rFonts w:ascii="Arial" w:eastAsia="Times New Roman" w:hAnsi="Arial" w:cs="Arial"/>
          <w:noProof/>
          <w:lang w:eastAsia="en-AU"/>
        </w:rPr>
        <w:t>your</w:t>
      </w:r>
      <w:r w:rsidRPr="00530EFE">
        <w:rPr>
          <w:rFonts w:ascii="Arial" w:eastAsia="Times New Roman" w:hAnsi="Arial" w:cs="Arial"/>
          <w:lang w:eastAsia="en-AU"/>
        </w:rPr>
        <w:t xml:space="preserve"> employment without further warning.</w:t>
      </w:r>
    </w:p>
    <w:p w14:paraId="184FADF9" w14:textId="77777777" w:rsidR="00FC04F0" w:rsidRDefault="00FC04F0" w:rsidP="00FC04F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 xml:space="preserve">Please contact </w:t>
      </w:r>
      <w:r w:rsidRPr="00530EFE">
        <w:rPr>
          <w:rFonts w:ascii="Arial" w:hAnsi="Arial" w:cs="Arial"/>
          <w:color w:val="0071B3" w:themeColor="accent2"/>
        </w:rPr>
        <w:t>[</w:t>
      </w:r>
      <w:r>
        <w:rPr>
          <w:rFonts w:ascii="Arial" w:hAnsi="Arial" w:cs="Arial"/>
          <w:color w:val="0071B3" w:themeColor="accent2"/>
        </w:rPr>
        <w:t>Manager</w:t>
      </w:r>
      <w:r w:rsidRPr="00530EFE">
        <w:rPr>
          <w:rFonts w:ascii="Arial" w:hAnsi="Arial" w:cs="Arial"/>
          <w:color w:val="0071B3" w:themeColor="accent2"/>
        </w:rPr>
        <w:t xml:space="preserve"> name]</w:t>
      </w:r>
      <w:r>
        <w:rPr>
          <w:rFonts w:ascii="Arial" w:hAnsi="Arial" w:cs="Arial"/>
          <w:color w:val="0071B3" w:themeColor="accent2"/>
        </w:rPr>
        <w:t xml:space="preserve"> </w:t>
      </w:r>
      <w:r w:rsidRPr="00530EFE">
        <w:rPr>
          <w:rFonts w:ascii="Arial" w:eastAsia="Times New Roman" w:hAnsi="Arial" w:cs="Arial"/>
          <w:lang w:eastAsia="en-AU"/>
        </w:rPr>
        <w:t xml:space="preserve">if </w:t>
      </w: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wish to discuss this matter further or if </w:t>
      </w:r>
      <w:r w:rsidRPr="00530EFE">
        <w:rPr>
          <w:rFonts w:ascii="Arial" w:eastAsia="Times New Roman" w:hAnsi="Arial" w:cs="Arial"/>
          <w:noProof/>
          <w:lang w:eastAsia="en-AU"/>
        </w:rPr>
        <w:t>you</w:t>
      </w:r>
      <w:r w:rsidRPr="00530EFE">
        <w:rPr>
          <w:rFonts w:ascii="Arial" w:eastAsia="Times New Roman" w:hAnsi="Arial" w:cs="Arial"/>
          <w:lang w:eastAsia="en-AU"/>
        </w:rPr>
        <w:t xml:space="preserve"> have any queries.</w:t>
      </w:r>
    </w:p>
    <w:p w14:paraId="3AFDA73D" w14:textId="77777777" w:rsidR="00FC04F0" w:rsidRPr="00530EFE" w:rsidRDefault="00FC04F0" w:rsidP="00FC04F0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AU"/>
        </w:rPr>
      </w:pPr>
      <w:r w:rsidRPr="00530EFE">
        <w:rPr>
          <w:rFonts w:ascii="Arial" w:eastAsia="Times New Roman" w:hAnsi="Arial" w:cs="Arial"/>
          <w:lang w:eastAsia="en-AU"/>
        </w:rPr>
        <w:t>Regards</w:t>
      </w:r>
      <w:r>
        <w:rPr>
          <w:rFonts w:ascii="Arial" w:eastAsia="Times New Roman" w:hAnsi="Arial" w:cs="Arial"/>
          <w:lang w:eastAsia="en-AU"/>
        </w:rPr>
        <w:t>,</w:t>
      </w:r>
    </w:p>
    <w:p w14:paraId="3005B537" w14:textId="77777777" w:rsidR="00FC04F0" w:rsidRPr="0037218A" w:rsidRDefault="00FC04F0" w:rsidP="00FC04F0">
      <w:pPr>
        <w:rPr>
          <w:color w:val="000000" w:themeColor="text1"/>
        </w:rPr>
      </w:pPr>
      <w:bookmarkStart w:id="1" w:name="_Hlk42252559"/>
      <w:bookmarkStart w:id="2" w:name="_Hlk42252150"/>
      <w:r w:rsidRPr="00D90BDD">
        <w:rPr>
          <w:rFonts w:ascii="Arial" w:hAnsi="Arial" w:cs="Arial"/>
          <w:color w:val="000000" w:themeColor="text1"/>
        </w:rPr>
        <w:t>______________________</w:t>
      </w:r>
      <w:r w:rsidRPr="00D90BDD">
        <w:rPr>
          <w:color w:val="000000" w:themeColor="text1"/>
        </w:rPr>
        <w:br/>
      </w:r>
      <w:r w:rsidRPr="00D90BDD">
        <w:rPr>
          <w:rFonts w:ascii="Arial" w:hAnsi="Arial" w:cs="Arial"/>
          <w:color w:val="0071B3" w:themeColor="accent2"/>
        </w:rPr>
        <w:t>[Name]</w:t>
      </w:r>
      <w:r w:rsidRPr="00D90BDD">
        <w:rPr>
          <w:rFonts w:ascii="Arial" w:hAnsi="Arial" w:cs="Arial"/>
          <w:color w:val="0071B3" w:themeColor="accent2"/>
        </w:rPr>
        <w:br/>
        <w:t>[Position Title]</w:t>
      </w:r>
    </w:p>
    <w:bookmarkEnd w:id="1"/>
    <w:p w14:paraId="6605C197" w14:textId="77777777" w:rsidR="00FC04F0" w:rsidRDefault="00FC04F0" w:rsidP="00FC04F0"/>
    <w:p w14:paraId="05E0AA0E" w14:textId="77777777" w:rsidR="00FC04F0" w:rsidRDefault="00FC04F0" w:rsidP="00FC04F0"/>
    <w:p w14:paraId="16E899A7" w14:textId="77777777" w:rsidR="00FC04F0" w:rsidRPr="00D90BDD" w:rsidRDefault="00FC04F0" w:rsidP="00FC04F0">
      <w:pPr>
        <w:rPr>
          <w:rFonts w:ascii="Arial" w:hAnsi="Arial" w:cs="Arial"/>
        </w:rPr>
      </w:pPr>
      <w:bookmarkStart w:id="3" w:name="_Hlk42252571"/>
      <w:r w:rsidRPr="00D90BDD">
        <w:rPr>
          <w:rFonts w:ascii="Arial" w:hAnsi="Arial" w:cs="Arial"/>
        </w:rPr>
        <w:t xml:space="preserve">Acknowledgement of receipt by </w:t>
      </w:r>
      <w:r>
        <w:rPr>
          <w:rFonts w:ascii="Arial" w:hAnsi="Arial" w:cs="Arial"/>
        </w:rPr>
        <w:t xml:space="preserve">the </w:t>
      </w:r>
      <w:r w:rsidRPr="00D90BDD">
        <w:rPr>
          <w:rFonts w:ascii="Arial" w:hAnsi="Arial" w:cs="Arial"/>
          <w:noProof/>
        </w:rPr>
        <w:t>employee</w:t>
      </w:r>
      <w:r>
        <w:rPr>
          <w:rFonts w:ascii="Arial" w:hAnsi="Arial" w:cs="Arial"/>
        </w:rPr>
        <w:t>:</w:t>
      </w:r>
    </w:p>
    <w:p w14:paraId="745B68D7" w14:textId="77777777" w:rsidR="00FC04F0" w:rsidRDefault="00FC04F0" w:rsidP="00FC04F0">
      <w:pPr>
        <w:rPr>
          <w:rFonts w:ascii="Arial" w:hAnsi="Arial" w:cs="Arial"/>
        </w:rPr>
      </w:pPr>
    </w:p>
    <w:p w14:paraId="71D203C0" w14:textId="77777777" w:rsidR="00FC04F0" w:rsidRPr="00D90BDD" w:rsidRDefault="00FC04F0" w:rsidP="00FC04F0">
      <w:pPr>
        <w:rPr>
          <w:rFonts w:ascii="Arial" w:hAnsi="Arial" w:cs="Arial"/>
        </w:rPr>
      </w:pPr>
      <w:r w:rsidRPr="00D90BDD">
        <w:rPr>
          <w:rFonts w:ascii="Arial" w:hAnsi="Arial" w:cs="Arial"/>
        </w:rPr>
        <w:t>___________________________</w:t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</w:r>
      <w:r w:rsidRPr="00D90BDD">
        <w:rPr>
          <w:rFonts w:ascii="Arial" w:hAnsi="Arial" w:cs="Arial"/>
        </w:rPr>
        <w:tab/>
        <w:t>Date: __________________________</w:t>
      </w:r>
    </w:p>
    <w:p w14:paraId="24FEFB55" w14:textId="46BFC543" w:rsidR="00CA087C" w:rsidRPr="00FC04F0" w:rsidRDefault="00FC04F0">
      <w:pPr>
        <w:rPr>
          <w:rFonts w:ascii="Arial" w:hAnsi="Arial" w:cs="Arial"/>
        </w:rPr>
      </w:pPr>
      <w:r w:rsidRPr="00D90BDD">
        <w:rPr>
          <w:rFonts w:ascii="Arial" w:hAnsi="Arial" w:cs="Arial"/>
        </w:rPr>
        <w:t>Employee Signature</w:t>
      </w:r>
      <w:bookmarkEnd w:id="2"/>
      <w:bookmarkEnd w:id="3"/>
    </w:p>
    <w:sectPr w:rsidR="00CA087C" w:rsidRPr="00FC04F0" w:rsidSect="00FC04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514FD" w14:textId="77777777" w:rsidR="009238F9" w:rsidRDefault="009238F9" w:rsidP="00EE2271">
      <w:pPr>
        <w:spacing w:after="0" w:line="240" w:lineRule="auto"/>
      </w:pPr>
      <w:r>
        <w:separator/>
      </w:r>
    </w:p>
  </w:endnote>
  <w:endnote w:type="continuationSeparator" w:id="0">
    <w:p w14:paraId="6470E63E" w14:textId="77777777" w:rsidR="009238F9" w:rsidRDefault="009238F9" w:rsidP="00EE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17F1D" w14:textId="77777777" w:rsidR="00FC04F0" w:rsidRDefault="00FC04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E2EC3" w14:textId="77777777" w:rsidR="00FC04F0" w:rsidRDefault="00FC04F0" w:rsidP="00FC04F0">
    <w:bookmarkStart w:id="7" w:name="_Hlk42251726"/>
    <w:bookmarkStart w:id="8" w:name="_Hlk42251727"/>
    <w:bookmarkStart w:id="9" w:name="_Hlk42253046"/>
    <w:bookmarkStart w:id="10" w:name="_Hlk42253047"/>
    <w:bookmarkStart w:id="11" w:name="_Hlk42759220"/>
    <w:bookmarkStart w:id="12" w:name="_Hlk42759221"/>
    <w:bookmarkStart w:id="13" w:name="_Hlk42759288"/>
    <w:bookmarkStart w:id="14" w:name="_Hlk42759289"/>
    <w:bookmarkStart w:id="15" w:name="_Hlk42760445"/>
    <w:bookmarkStart w:id="16" w:name="_Hlk42760446"/>
    <w:bookmarkStart w:id="17" w:name="_Hlk42761168"/>
    <w:bookmarkStart w:id="18" w:name="_Hlk42761169"/>
    <w:bookmarkStart w:id="19" w:name="_Hlk42762009"/>
    <w:bookmarkStart w:id="20" w:name="_Hlk42762010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953"/>
      <w:gridCol w:w="1954"/>
      <w:gridCol w:w="1726"/>
    </w:tblGrid>
    <w:tr w:rsidR="00FC04F0" w14:paraId="38E84DFA" w14:textId="77777777" w:rsidTr="00D46737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69A49188" w14:textId="77777777" w:rsidR="00FC04F0" w:rsidRPr="00C36543" w:rsidRDefault="00FC04F0" w:rsidP="00FC04F0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425A7138" wp14:editId="22B64D8C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696FEC11" w14:textId="77777777" w:rsidR="00FC04F0" w:rsidRPr="00D6300C" w:rsidRDefault="00FC04F0" w:rsidP="00FC04F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5C02F6E" w14:textId="77777777" w:rsidR="00FC04F0" w:rsidRPr="00D6300C" w:rsidRDefault="00FC04F0" w:rsidP="00FC04F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FC04F0" w14:paraId="0B6F2AF7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43044071" w14:textId="77777777" w:rsidR="00FC04F0" w:rsidRPr="000D0A9D" w:rsidRDefault="00FC04F0" w:rsidP="00FC04F0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152919FA" w14:textId="77777777" w:rsidR="00FC04F0" w:rsidRPr="00D6300C" w:rsidRDefault="00FC04F0" w:rsidP="00FC04F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4D64703" w14:textId="77777777" w:rsidR="00FC04F0" w:rsidRPr="00D6300C" w:rsidRDefault="00FC04F0" w:rsidP="00FC04F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FC04F0" w14:paraId="00FD49BB" w14:textId="77777777" w:rsidTr="00D46737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42CFF649" w14:textId="77777777" w:rsidR="00FC04F0" w:rsidRPr="000D0A9D" w:rsidRDefault="00FC04F0" w:rsidP="00FC04F0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3F281CF8" w14:textId="77777777" w:rsidR="00FC04F0" w:rsidRPr="00D6300C" w:rsidRDefault="00FC04F0" w:rsidP="00FC04F0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0EC36C1" w14:textId="77777777" w:rsidR="00FC04F0" w:rsidRPr="00D6300C" w:rsidRDefault="00FC04F0" w:rsidP="00FC04F0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</w:tbl>
  <w:p w14:paraId="4A6ECB65" w14:textId="77777777" w:rsidR="00EE2271" w:rsidRPr="00FC04F0" w:rsidRDefault="00EE2271" w:rsidP="00FC04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1F849" w14:textId="77777777" w:rsidR="00FC04F0" w:rsidRDefault="00FC0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2C592" w14:textId="77777777" w:rsidR="009238F9" w:rsidRDefault="009238F9" w:rsidP="00EE2271">
      <w:pPr>
        <w:spacing w:after="0" w:line="240" w:lineRule="auto"/>
      </w:pPr>
      <w:r>
        <w:separator/>
      </w:r>
    </w:p>
  </w:footnote>
  <w:footnote w:type="continuationSeparator" w:id="0">
    <w:p w14:paraId="4B2BA75C" w14:textId="77777777" w:rsidR="009238F9" w:rsidRDefault="009238F9" w:rsidP="00EE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880D7" w14:textId="77777777" w:rsidR="00FC04F0" w:rsidRDefault="00FC04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7AE4E" w14:textId="6662D7F8" w:rsidR="00FE6244" w:rsidRPr="00FC04F0" w:rsidRDefault="00FC04F0" w:rsidP="00FC04F0">
    <w:pPr>
      <w:pStyle w:val="Header"/>
      <w:rPr>
        <w:rFonts w:ascii="Arial" w:hAnsi="Arial" w:cs="Arial"/>
        <w:b/>
        <w:bCs/>
        <w:color w:val="0071B3" w:themeColor="accent2"/>
      </w:rPr>
    </w:pPr>
    <w:bookmarkStart w:id="4" w:name="_Hlk42252312"/>
    <w:bookmarkStart w:id="5" w:name="_Hlk42761156"/>
    <w:bookmarkStart w:id="6" w:name="_Hlk42761157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  <w:bookmarkEnd w:id="4"/>
    <w:bookmarkEnd w:id="5"/>
    <w:bookmarkEnd w:id="6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CDE9A" w14:textId="77777777" w:rsidR="00FC04F0" w:rsidRDefault="00FC0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0A4DFB"/>
    <w:multiLevelType w:val="multilevel"/>
    <w:tmpl w:val="9F02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jE3MbCwNDIyNzBX0lEKTi0uzszPAykwrwUA+45QBCwAAAA="/>
    <w:docVar w:name="LEAPTempPath" w:val="C:\Users\Darren\AppData\Local\LEAP Desktop\CDE\e91cd1dc-d96d-45a5-8e00-346388cbd065\LEAP2Office\MacroFields\"/>
    <w:docVar w:name="LEAPUniqueCode" w:val="c183f4c0-cb22-f540-986e-129da9845a63"/>
  </w:docVars>
  <w:rsids>
    <w:rsidRoot w:val="002B537D"/>
    <w:rsid w:val="000742BF"/>
    <w:rsid w:val="002B537D"/>
    <w:rsid w:val="002C5830"/>
    <w:rsid w:val="002D58DE"/>
    <w:rsid w:val="00333166"/>
    <w:rsid w:val="003878C5"/>
    <w:rsid w:val="00452B5D"/>
    <w:rsid w:val="004D3038"/>
    <w:rsid w:val="004D4D73"/>
    <w:rsid w:val="005569F1"/>
    <w:rsid w:val="006F358F"/>
    <w:rsid w:val="007965BC"/>
    <w:rsid w:val="007C3C59"/>
    <w:rsid w:val="008D1382"/>
    <w:rsid w:val="009238F9"/>
    <w:rsid w:val="009A0724"/>
    <w:rsid w:val="00A619F2"/>
    <w:rsid w:val="00AB4289"/>
    <w:rsid w:val="00AE2F4C"/>
    <w:rsid w:val="00B37A94"/>
    <w:rsid w:val="00BF6F01"/>
    <w:rsid w:val="00C35978"/>
    <w:rsid w:val="00C548D7"/>
    <w:rsid w:val="00C6724B"/>
    <w:rsid w:val="00CA087C"/>
    <w:rsid w:val="00CB26E6"/>
    <w:rsid w:val="00CB4AF6"/>
    <w:rsid w:val="00CF20F2"/>
    <w:rsid w:val="00D32031"/>
    <w:rsid w:val="00D9139E"/>
    <w:rsid w:val="00DC25E6"/>
    <w:rsid w:val="00E10D03"/>
    <w:rsid w:val="00E355E1"/>
    <w:rsid w:val="00E7347C"/>
    <w:rsid w:val="00E815CA"/>
    <w:rsid w:val="00EE0E8C"/>
    <w:rsid w:val="00EE2271"/>
    <w:rsid w:val="00EF3ED7"/>
    <w:rsid w:val="00F36309"/>
    <w:rsid w:val="00FC04F0"/>
    <w:rsid w:val="00FE6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2115DE"/>
  <w15:docId w15:val="{E204742D-D901-4AB0-B25A-E28E78F10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2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271"/>
  </w:style>
  <w:style w:type="paragraph" w:styleId="Footer">
    <w:name w:val="footer"/>
    <w:basedOn w:val="Normal"/>
    <w:link w:val="FooterChar"/>
    <w:uiPriority w:val="99"/>
    <w:unhideWhenUsed/>
    <w:rsid w:val="00EE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271"/>
  </w:style>
  <w:style w:type="table" w:styleId="TableGrid">
    <w:name w:val="Table Grid"/>
    <w:basedOn w:val="TableNormal"/>
    <w:uiPriority w:val="59"/>
    <w:rsid w:val="00D913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7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014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6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an Stone</dc:creator>
  <cp:lastModifiedBy>Darran Stone</cp:lastModifiedBy>
  <cp:revision>2</cp:revision>
  <dcterms:created xsi:type="dcterms:W3CDTF">2020-06-11T05:13:00Z</dcterms:created>
  <dcterms:modified xsi:type="dcterms:W3CDTF">2020-06-11T05:13:00Z</dcterms:modified>
</cp:coreProperties>
</file>